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5AE1" w14:textId="2D94945B" w:rsidR="002B0C8B" w:rsidRDefault="00ED19B8" w:rsidP="00ED19B8">
      <w:pPr>
        <w:jc w:val="center"/>
        <w:rPr>
          <w:b/>
        </w:rPr>
      </w:pPr>
      <w:r>
        <w:rPr>
          <w:b/>
        </w:rPr>
        <w:t xml:space="preserve">Summary of Revisions to the </w:t>
      </w:r>
      <w:r w:rsidR="00766DA0">
        <w:rPr>
          <w:b/>
        </w:rPr>
        <w:t>Slate of Nominees</w:t>
      </w:r>
    </w:p>
    <w:p w14:paraId="20DA2755" w14:textId="0785B07A" w:rsidR="00ED19B8" w:rsidRDefault="009C358C" w:rsidP="00ED19B8">
      <w:pPr>
        <w:jc w:val="center"/>
        <w:rPr>
          <w:b/>
        </w:rPr>
      </w:pPr>
      <w:r>
        <w:rPr>
          <w:b/>
        </w:rPr>
        <w:t>15</w:t>
      </w:r>
      <w:r w:rsidR="005B7C02">
        <w:rPr>
          <w:b/>
        </w:rPr>
        <w:t xml:space="preserve"> </w:t>
      </w:r>
      <w:r>
        <w:rPr>
          <w:b/>
        </w:rPr>
        <w:t>September</w:t>
      </w:r>
      <w:r w:rsidR="005B7C02">
        <w:rPr>
          <w:b/>
        </w:rPr>
        <w:t xml:space="preserve"> 2023</w:t>
      </w:r>
    </w:p>
    <w:p w14:paraId="6C23A731" w14:textId="045632AE" w:rsidR="00ED19B8" w:rsidRDefault="009C358C" w:rsidP="00ED19B8">
      <w:pPr>
        <w:jc w:val="center"/>
        <w:rPr>
          <w:b/>
        </w:rPr>
      </w:pPr>
      <w:r>
        <w:rPr>
          <w:b/>
        </w:rPr>
        <w:t>Catherine</w:t>
      </w:r>
      <w:r w:rsidR="00BC5CB6">
        <w:rPr>
          <w:b/>
        </w:rPr>
        <w:t xml:space="preserve"> </w:t>
      </w:r>
      <w:r>
        <w:rPr>
          <w:b/>
        </w:rPr>
        <w:t xml:space="preserve">Fowler, </w:t>
      </w:r>
      <w:proofErr w:type="spellStart"/>
      <w:r>
        <w:rPr>
          <w:b/>
        </w:rPr>
        <w:t>SCoN</w:t>
      </w:r>
      <w:proofErr w:type="spellEnd"/>
      <w:r>
        <w:rPr>
          <w:b/>
        </w:rPr>
        <w:t xml:space="preserve"> Chair</w:t>
      </w:r>
    </w:p>
    <w:p w14:paraId="2ED1EF4C" w14:textId="77777777" w:rsidR="00ED19B8" w:rsidRDefault="00ED19B8" w:rsidP="00ED19B8">
      <w:pPr>
        <w:jc w:val="center"/>
        <w:rPr>
          <w:b/>
        </w:rPr>
      </w:pPr>
    </w:p>
    <w:p w14:paraId="3C103D4E" w14:textId="49689526" w:rsidR="009C358C" w:rsidRPr="009C358C" w:rsidRDefault="003D28F3" w:rsidP="009C358C">
      <w:pPr>
        <w:pStyle w:val="ListParagraph"/>
        <w:numPr>
          <w:ilvl w:val="0"/>
          <w:numId w:val="1"/>
        </w:numPr>
        <w:rPr>
          <w:b/>
        </w:rPr>
      </w:pPr>
      <w:r>
        <w:t xml:space="preserve">Changes since </w:t>
      </w:r>
      <w:r w:rsidR="009C358C">
        <w:t xml:space="preserve">April 28, </w:t>
      </w:r>
      <w:proofErr w:type="gramStart"/>
      <w:r w:rsidR="009C358C">
        <w:t>2023</w:t>
      </w:r>
      <w:proofErr w:type="gramEnd"/>
      <w:r>
        <w:t xml:space="preserve"> are listed below.</w:t>
      </w:r>
    </w:p>
    <w:p w14:paraId="05A33AD7" w14:textId="77777777" w:rsidR="009C358C" w:rsidRPr="009C358C" w:rsidRDefault="009C358C" w:rsidP="009C358C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PC</w:t>
      </w:r>
    </w:p>
    <w:p w14:paraId="362641AA" w14:textId="76AB777E" w:rsidR="009C358C" w:rsidRPr="009C358C" w:rsidRDefault="009C358C" w:rsidP="009C358C">
      <w:pPr>
        <w:pStyle w:val="ListParagraph"/>
        <w:numPr>
          <w:ilvl w:val="2"/>
          <w:numId w:val="1"/>
        </w:numPr>
        <w:rPr>
          <w:b/>
        </w:rPr>
      </w:pPr>
      <w:r w:rsidRPr="00BF51F2">
        <w:rPr>
          <w:bCs/>
          <w:i/>
          <w:iCs/>
        </w:rPr>
        <w:t>Gregory Corey Claxton</w:t>
      </w:r>
      <w:r>
        <w:rPr>
          <w:bCs/>
        </w:rPr>
        <w:t xml:space="preserve"> replaced Sarah Myers as E</w:t>
      </w:r>
      <w:r w:rsidR="00BF51F2">
        <w:rPr>
          <w:bCs/>
        </w:rPr>
        <w:t>lected Faculty Senator.</w:t>
      </w:r>
    </w:p>
    <w:p w14:paraId="36FFC93A" w14:textId="2B14036D" w:rsidR="009C358C" w:rsidRPr="009C358C" w:rsidRDefault="009C358C" w:rsidP="009C358C">
      <w:pPr>
        <w:pStyle w:val="ListParagraph"/>
        <w:numPr>
          <w:ilvl w:val="2"/>
          <w:numId w:val="1"/>
        </w:numPr>
        <w:rPr>
          <w:b/>
        </w:rPr>
      </w:pPr>
      <w:r w:rsidRPr="00BF51F2">
        <w:rPr>
          <w:bCs/>
          <w:i/>
          <w:iCs/>
        </w:rPr>
        <w:t>Jamie Downing</w:t>
      </w:r>
      <w:r>
        <w:rPr>
          <w:bCs/>
        </w:rPr>
        <w:t>, Volunteer, resigned</w:t>
      </w:r>
      <w:r w:rsidR="00BF51F2">
        <w:rPr>
          <w:bCs/>
        </w:rPr>
        <w:t>.</w:t>
      </w:r>
    </w:p>
    <w:p w14:paraId="21EF83BF" w14:textId="77777777" w:rsidR="009C358C" w:rsidRPr="009C358C" w:rsidRDefault="0036040F" w:rsidP="009C358C">
      <w:pPr>
        <w:pStyle w:val="ListParagraph"/>
        <w:numPr>
          <w:ilvl w:val="1"/>
          <w:numId w:val="1"/>
        </w:numPr>
        <w:rPr>
          <w:b/>
        </w:rPr>
      </w:pPr>
      <w:r w:rsidRPr="009C358C">
        <w:rPr>
          <w:b/>
          <w:bCs/>
        </w:rPr>
        <w:t>DEIPC</w:t>
      </w:r>
    </w:p>
    <w:p w14:paraId="36BB9F4A" w14:textId="39D440BE" w:rsidR="009C358C" w:rsidRPr="009C358C" w:rsidRDefault="009C358C" w:rsidP="009C358C">
      <w:pPr>
        <w:pStyle w:val="ListParagraph"/>
        <w:numPr>
          <w:ilvl w:val="2"/>
          <w:numId w:val="1"/>
        </w:numPr>
        <w:rPr>
          <w:b/>
        </w:rPr>
      </w:pPr>
      <w:r w:rsidRPr="00BF51F2">
        <w:rPr>
          <w:i/>
          <w:iCs/>
        </w:rPr>
        <w:t>Mehrnaz Khalaj Hedayati</w:t>
      </w:r>
      <w:r>
        <w:t xml:space="preserve"> replaced Leng Ling as E</w:t>
      </w:r>
      <w:r w:rsidR="00BF51F2">
        <w:t>lected Faculty Senator.</w:t>
      </w:r>
    </w:p>
    <w:p w14:paraId="1DE78445" w14:textId="1EC49231" w:rsidR="00F04524" w:rsidRPr="009C358C" w:rsidRDefault="009C358C" w:rsidP="009C358C">
      <w:pPr>
        <w:pStyle w:val="ListParagraph"/>
        <w:numPr>
          <w:ilvl w:val="2"/>
          <w:numId w:val="1"/>
        </w:numPr>
        <w:rPr>
          <w:b/>
        </w:rPr>
      </w:pPr>
      <w:r w:rsidRPr="00BF51F2">
        <w:rPr>
          <w:bCs/>
          <w:i/>
          <w:iCs/>
        </w:rPr>
        <w:t>Michael Snowden</w:t>
      </w:r>
      <w:r>
        <w:rPr>
          <w:bCs/>
        </w:rPr>
        <w:t xml:space="preserve"> replaced Jennifer Graham as </w:t>
      </w:r>
      <w:r w:rsidR="00BF51F2">
        <w:rPr>
          <w:bCs/>
        </w:rPr>
        <w:t>Chief Diversity Officer.</w:t>
      </w:r>
    </w:p>
    <w:p w14:paraId="21248514" w14:textId="76291B1E" w:rsidR="009C358C" w:rsidRPr="009C358C" w:rsidRDefault="009C358C" w:rsidP="009C358C">
      <w:pPr>
        <w:pStyle w:val="ListParagraph"/>
        <w:numPr>
          <w:ilvl w:val="2"/>
          <w:numId w:val="1"/>
        </w:numPr>
        <w:rPr>
          <w:b/>
        </w:rPr>
      </w:pPr>
      <w:r w:rsidRPr="00BF51F2">
        <w:rPr>
          <w:bCs/>
          <w:i/>
          <w:iCs/>
        </w:rPr>
        <w:t>Christine Amezquita</w:t>
      </w:r>
      <w:r>
        <w:rPr>
          <w:bCs/>
        </w:rPr>
        <w:t xml:space="preserve"> replaced Morgan </w:t>
      </w:r>
      <w:proofErr w:type="spellStart"/>
      <w:r>
        <w:rPr>
          <w:bCs/>
        </w:rPr>
        <w:t>Tickerhoof</w:t>
      </w:r>
      <w:proofErr w:type="spellEnd"/>
      <w:r>
        <w:rPr>
          <w:bCs/>
        </w:rPr>
        <w:t xml:space="preserve"> as Staff Council Appointee</w:t>
      </w:r>
      <w:r w:rsidR="00BF51F2">
        <w:rPr>
          <w:bCs/>
        </w:rPr>
        <w:t>.</w:t>
      </w:r>
    </w:p>
    <w:p w14:paraId="56B2CC5B" w14:textId="52D4F22D" w:rsidR="009C358C" w:rsidRPr="009C358C" w:rsidRDefault="009C358C" w:rsidP="009C358C">
      <w:pPr>
        <w:pStyle w:val="ListParagraph"/>
        <w:numPr>
          <w:ilvl w:val="2"/>
          <w:numId w:val="1"/>
        </w:numPr>
        <w:rPr>
          <w:b/>
        </w:rPr>
      </w:pPr>
      <w:r w:rsidRPr="00BF51F2">
        <w:rPr>
          <w:bCs/>
          <w:i/>
          <w:iCs/>
        </w:rPr>
        <w:t>Emanuel Beasley</w:t>
      </w:r>
      <w:r>
        <w:rPr>
          <w:bCs/>
        </w:rPr>
        <w:t xml:space="preserve"> </w:t>
      </w:r>
      <w:r w:rsidR="00BF51F2">
        <w:rPr>
          <w:bCs/>
        </w:rPr>
        <w:t xml:space="preserve">was </w:t>
      </w:r>
      <w:r>
        <w:rPr>
          <w:bCs/>
        </w:rPr>
        <w:t>appointed SGA Appointee</w:t>
      </w:r>
      <w:r w:rsidR="00BF51F2">
        <w:rPr>
          <w:bCs/>
        </w:rPr>
        <w:t>.</w:t>
      </w:r>
    </w:p>
    <w:p w14:paraId="4EAFC3F2" w14:textId="25000334" w:rsidR="009C358C" w:rsidRDefault="00BF51F2" w:rsidP="00BF51F2">
      <w:pPr>
        <w:pStyle w:val="ListParagraph"/>
        <w:numPr>
          <w:ilvl w:val="1"/>
          <w:numId w:val="1"/>
        </w:numPr>
        <w:rPr>
          <w:b/>
        </w:rPr>
      </w:pPr>
      <w:r w:rsidRPr="00BF51F2">
        <w:rPr>
          <w:b/>
        </w:rPr>
        <w:t>RPIPC</w:t>
      </w:r>
    </w:p>
    <w:p w14:paraId="4948FF82" w14:textId="0B4C9FB9" w:rsidR="00BF51F2" w:rsidRDefault="00BF51F2" w:rsidP="00BF51F2">
      <w:pPr>
        <w:pStyle w:val="ListParagraph"/>
        <w:numPr>
          <w:ilvl w:val="2"/>
          <w:numId w:val="1"/>
        </w:numPr>
        <w:rPr>
          <w:bCs/>
        </w:rPr>
      </w:pPr>
      <w:r w:rsidRPr="00BF51F2">
        <w:rPr>
          <w:bCs/>
          <w:i/>
          <w:iCs/>
        </w:rPr>
        <w:t>Desaree Murden</w:t>
      </w:r>
      <w:r>
        <w:rPr>
          <w:bCs/>
        </w:rPr>
        <w:t>, Staff Council Chair, was appointed Selected Staff Senator.</w:t>
      </w:r>
    </w:p>
    <w:p w14:paraId="3F7D12A6" w14:textId="027BC811" w:rsidR="00BF51F2" w:rsidRDefault="00BF51F2" w:rsidP="00BF51F2">
      <w:pPr>
        <w:pStyle w:val="ListParagraph"/>
        <w:numPr>
          <w:ilvl w:val="2"/>
          <w:numId w:val="1"/>
        </w:numPr>
        <w:rPr>
          <w:bCs/>
        </w:rPr>
      </w:pPr>
      <w:r w:rsidRPr="00BF51F2">
        <w:rPr>
          <w:bCs/>
          <w:i/>
          <w:iCs/>
        </w:rPr>
        <w:t>Alison Shepherd</w:t>
      </w:r>
      <w:r>
        <w:rPr>
          <w:bCs/>
        </w:rPr>
        <w:t xml:space="preserve"> was appointed Selected Staff Senator.</w:t>
      </w:r>
    </w:p>
    <w:p w14:paraId="44B45F9F" w14:textId="08941777" w:rsidR="00BF51F2" w:rsidRDefault="00BF51F2" w:rsidP="00BF51F2">
      <w:pPr>
        <w:pStyle w:val="ListParagraph"/>
        <w:numPr>
          <w:ilvl w:val="2"/>
          <w:numId w:val="1"/>
        </w:numPr>
        <w:rPr>
          <w:bCs/>
        </w:rPr>
      </w:pPr>
      <w:r w:rsidRPr="00BF51F2">
        <w:rPr>
          <w:bCs/>
          <w:i/>
          <w:iCs/>
        </w:rPr>
        <w:t>John Jackson</w:t>
      </w:r>
      <w:r>
        <w:rPr>
          <w:bCs/>
        </w:rPr>
        <w:t xml:space="preserve"> was appointed Selected Staff Senator.</w:t>
      </w:r>
    </w:p>
    <w:p w14:paraId="352F6544" w14:textId="71BA4025" w:rsidR="00BF51F2" w:rsidRDefault="00BF51F2" w:rsidP="00BF51F2">
      <w:pPr>
        <w:pStyle w:val="ListParagraph"/>
        <w:numPr>
          <w:ilvl w:val="2"/>
          <w:numId w:val="1"/>
        </w:numPr>
        <w:rPr>
          <w:bCs/>
        </w:rPr>
      </w:pPr>
      <w:r w:rsidRPr="00BF51F2">
        <w:rPr>
          <w:bCs/>
          <w:i/>
          <w:iCs/>
        </w:rPr>
        <w:t>Colin Hall</w:t>
      </w:r>
      <w:r>
        <w:rPr>
          <w:bCs/>
        </w:rPr>
        <w:t xml:space="preserve"> was appointed Student Government Association Appointee.</w:t>
      </w:r>
    </w:p>
    <w:p w14:paraId="3A5734D9" w14:textId="09095122" w:rsidR="00BF51F2" w:rsidRDefault="00BF51F2" w:rsidP="00BF51F2">
      <w:pPr>
        <w:pStyle w:val="ListParagraph"/>
        <w:numPr>
          <w:ilvl w:val="1"/>
          <w:numId w:val="1"/>
        </w:numPr>
        <w:rPr>
          <w:b/>
        </w:rPr>
      </w:pPr>
      <w:r w:rsidRPr="00BF51F2">
        <w:rPr>
          <w:b/>
        </w:rPr>
        <w:t>SAPC</w:t>
      </w:r>
    </w:p>
    <w:p w14:paraId="7D028D43" w14:textId="1766A038" w:rsidR="00BF51F2" w:rsidRDefault="00BF51F2" w:rsidP="00BF51F2">
      <w:pPr>
        <w:pStyle w:val="ListParagraph"/>
        <w:numPr>
          <w:ilvl w:val="2"/>
          <w:numId w:val="1"/>
        </w:numPr>
        <w:rPr>
          <w:bCs/>
        </w:rPr>
      </w:pPr>
      <w:r w:rsidRPr="00BF51F2">
        <w:rPr>
          <w:bCs/>
          <w:i/>
          <w:iCs/>
        </w:rPr>
        <w:t>Chris Greer</w:t>
      </w:r>
      <w:r w:rsidRPr="00BF51F2">
        <w:rPr>
          <w:bCs/>
        </w:rPr>
        <w:t xml:space="preserve"> replaced Paulette Cross as Elected Faculty Senator</w:t>
      </w:r>
      <w:r>
        <w:rPr>
          <w:bCs/>
        </w:rPr>
        <w:t>.</w:t>
      </w:r>
    </w:p>
    <w:p w14:paraId="173561FD" w14:textId="2874DB5A" w:rsidR="00BF51F2" w:rsidRDefault="00BF51F2" w:rsidP="00BF51F2">
      <w:pPr>
        <w:pStyle w:val="ListParagraph"/>
        <w:numPr>
          <w:ilvl w:val="2"/>
          <w:numId w:val="1"/>
        </w:numPr>
        <w:rPr>
          <w:bCs/>
        </w:rPr>
      </w:pPr>
      <w:r w:rsidRPr="00BF51F2">
        <w:rPr>
          <w:bCs/>
          <w:i/>
          <w:iCs/>
        </w:rPr>
        <w:t>Connor Hilly</w:t>
      </w:r>
      <w:r>
        <w:rPr>
          <w:bCs/>
        </w:rPr>
        <w:t>, SGA President, was appointed Selected Student Senator.</w:t>
      </w:r>
    </w:p>
    <w:p w14:paraId="39923153" w14:textId="09C9185B" w:rsidR="00BF51F2" w:rsidRPr="00BF51F2" w:rsidRDefault="00BF51F2" w:rsidP="00BF51F2">
      <w:pPr>
        <w:pStyle w:val="ListParagraph"/>
        <w:numPr>
          <w:ilvl w:val="2"/>
          <w:numId w:val="1"/>
        </w:numPr>
        <w:rPr>
          <w:bCs/>
        </w:rPr>
      </w:pPr>
      <w:r w:rsidRPr="00BF51F2">
        <w:rPr>
          <w:bCs/>
          <w:i/>
          <w:iCs/>
        </w:rPr>
        <w:t>Deidra Kellerman</w:t>
      </w:r>
      <w:r>
        <w:rPr>
          <w:bCs/>
        </w:rPr>
        <w:t xml:space="preserve"> was appointed Selected Student Senator.</w:t>
      </w:r>
    </w:p>
    <w:p w14:paraId="17FC36E2" w14:textId="77777777" w:rsidR="00ED19B8" w:rsidRPr="00ED19B8" w:rsidRDefault="00ED19B8" w:rsidP="00ED19B8"/>
    <w:sectPr w:rsidR="00ED19B8" w:rsidRPr="00ED19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BC0066"/>
    <w:multiLevelType w:val="hybridMultilevel"/>
    <w:tmpl w:val="329C15A4"/>
    <w:lvl w:ilvl="0" w:tplc="ABF8C66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 w:val="0"/>
        <w:bCs/>
      </w:rPr>
    </w:lvl>
    <w:lvl w:ilvl="1" w:tplc="019055F0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B3462D0A">
      <w:start w:val="1"/>
      <w:numFmt w:val="lowerRoman"/>
      <w:lvlText w:val="%3."/>
      <w:lvlJc w:val="right"/>
      <w:pPr>
        <w:ind w:left="2160" w:hanging="360"/>
      </w:pPr>
      <w:rPr>
        <w:b w:val="0"/>
        <w:bCs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8269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zAwtzA2NjM2MDZX0lEKTi0uzszPAykwrgUATRJYeCwAAAA="/>
  </w:docVars>
  <w:rsids>
    <w:rsidRoot w:val="00ED19B8"/>
    <w:rsid w:val="00017F2E"/>
    <w:rsid w:val="002B0C8B"/>
    <w:rsid w:val="0036040F"/>
    <w:rsid w:val="003D28F3"/>
    <w:rsid w:val="00496854"/>
    <w:rsid w:val="00551776"/>
    <w:rsid w:val="005B7C02"/>
    <w:rsid w:val="00766DA0"/>
    <w:rsid w:val="007C6BC6"/>
    <w:rsid w:val="009260D2"/>
    <w:rsid w:val="009C358C"/>
    <w:rsid w:val="00BC5CB6"/>
    <w:rsid w:val="00BE7846"/>
    <w:rsid w:val="00BF51F2"/>
    <w:rsid w:val="00C27C0C"/>
    <w:rsid w:val="00D77977"/>
    <w:rsid w:val="00ED19B8"/>
    <w:rsid w:val="00F04524"/>
    <w:rsid w:val="00F73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153CA"/>
  <w15:chartTrackingRefBased/>
  <w15:docId w15:val="{F829E775-0882-426E-B9E3-478388F2B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28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Fowler</dc:creator>
  <cp:keywords/>
  <dc:description/>
  <cp:lastModifiedBy>Alex Blazer</cp:lastModifiedBy>
  <cp:revision>4</cp:revision>
  <dcterms:created xsi:type="dcterms:W3CDTF">2023-09-08T12:05:00Z</dcterms:created>
  <dcterms:modified xsi:type="dcterms:W3CDTF">2023-09-08T12:21:00Z</dcterms:modified>
</cp:coreProperties>
</file>